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7E0F4" w14:textId="77777777" w:rsidR="00731AED" w:rsidRPr="00731AED" w:rsidRDefault="00731AED" w:rsidP="00731AED">
      <w:pPr>
        <w:pStyle w:val="NoSpacing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                                    </w:t>
      </w:r>
      <w:r w:rsidRPr="00731AED">
        <w:rPr>
          <w:rFonts w:ascii="Times New Roman" w:hAnsi="Times New Roman" w:cs="Times New Roman"/>
          <w:b/>
          <w:sz w:val="28"/>
        </w:rPr>
        <w:t>Community Service Society</w:t>
      </w:r>
    </w:p>
    <w:p w14:paraId="6A9DF543" w14:textId="77777777" w:rsidR="00731AED" w:rsidRPr="00731AED" w:rsidRDefault="00731AED" w:rsidP="00731AED">
      <w:pPr>
        <w:pStyle w:val="NoSpacing"/>
        <w:jc w:val="center"/>
        <w:rPr>
          <w:rFonts w:ascii="Times New Roman" w:hAnsi="Times New Roman" w:cs="Times New Roman"/>
          <w:sz w:val="28"/>
        </w:rPr>
      </w:pPr>
      <w:r w:rsidRPr="00731AED">
        <w:rPr>
          <w:rFonts w:ascii="Times New Roman" w:hAnsi="Times New Roman" w:cs="Times New Roman"/>
          <w:sz w:val="28"/>
        </w:rPr>
        <w:t>Community Health Advocates Pro Bono Volunteer Application</w:t>
      </w:r>
    </w:p>
    <w:p w14:paraId="48D6F8A9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7A0E45C1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  <w:b/>
        </w:rPr>
        <w:t>NAME</w:t>
      </w:r>
      <w:r w:rsidRPr="00731AED">
        <w:rPr>
          <w:rFonts w:ascii="Times New Roman" w:hAnsi="Times New Roman" w:cs="Times New Roman"/>
        </w:rPr>
        <w:t>: ______________________________________</w:t>
      </w:r>
    </w:p>
    <w:p w14:paraId="1096FF91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  <w:b/>
        </w:rPr>
        <w:t>EMAIL</w:t>
      </w:r>
      <w:r w:rsidRPr="00731AED">
        <w:rPr>
          <w:rFonts w:ascii="Times New Roman" w:hAnsi="Times New Roman" w:cs="Times New Roman"/>
        </w:rPr>
        <w:t>: ______________________________________</w:t>
      </w:r>
    </w:p>
    <w:p w14:paraId="0BD71A4C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  <w:b/>
        </w:rPr>
        <w:t>PHONE</w:t>
      </w:r>
      <w:r w:rsidRPr="00731AED">
        <w:rPr>
          <w:rFonts w:ascii="Times New Roman" w:hAnsi="Times New Roman" w:cs="Times New Roman"/>
        </w:rPr>
        <w:t>: _____________________________________</w:t>
      </w:r>
    </w:p>
    <w:p w14:paraId="56188710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  <w:b/>
        </w:rPr>
        <w:t>LAW SCHOOL &amp; YEAR OF GRADUATION</w:t>
      </w:r>
      <w:r w:rsidRPr="00731AED">
        <w:rPr>
          <w:rFonts w:ascii="Times New Roman" w:hAnsi="Times New Roman" w:cs="Times New Roman"/>
        </w:rPr>
        <w:t>: ________________________________</w:t>
      </w:r>
      <w:r>
        <w:rPr>
          <w:rFonts w:ascii="Times New Roman" w:hAnsi="Times New Roman" w:cs="Times New Roman"/>
        </w:rPr>
        <w:t>____________________</w:t>
      </w:r>
    </w:p>
    <w:p w14:paraId="06024629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  <w:sz w:val="18"/>
        </w:rPr>
      </w:pPr>
    </w:p>
    <w:p w14:paraId="204A421A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Why are you interested in completing 50 hours of pro bono work with CHA?</w:t>
      </w:r>
    </w:p>
    <w:p w14:paraId="5BD6A38E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</w:rPr>
        <w:t>______________</w:t>
      </w:r>
    </w:p>
    <w:p w14:paraId="544D5CB2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36E9F7E6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Do you have any background in health or public interest law?</w:t>
      </w:r>
    </w:p>
    <w:p w14:paraId="48D80739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</w:rPr>
        <w:t>______________</w:t>
      </w:r>
    </w:p>
    <w:p w14:paraId="2299F94A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07FD4EB9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Do you speak any languages besides English?</w:t>
      </w:r>
      <w:r w:rsidR="001D0A5A">
        <w:rPr>
          <w:rFonts w:ascii="Times New Roman" w:hAnsi="Times New Roman" w:cs="Times New Roman"/>
        </w:rPr>
        <w:t xml:space="preserve"> If so, indicate level of proficiency.</w:t>
      </w:r>
      <w:r w:rsidRPr="00731AED">
        <w:rPr>
          <w:rFonts w:ascii="Times New Roman" w:hAnsi="Times New Roman" w:cs="Times New Roman"/>
        </w:rPr>
        <w:t xml:space="preserve"> ______________________</w:t>
      </w:r>
      <w:r w:rsidR="002A6742">
        <w:rPr>
          <w:rFonts w:ascii="Times New Roman" w:hAnsi="Times New Roman" w:cs="Times New Roman"/>
        </w:rPr>
        <w:t>_______________________________________________________________</w:t>
      </w:r>
      <w:r w:rsidRPr="00731AED">
        <w:rPr>
          <w:rFonts w:ascii="Times New Roman" w:hAnsi="Times New Roman" w:cs="Times New Roman"/>
        </w:rPr>
        <w:t>_____</w:t>
      </w:r>
    </w:p>
    <w:p w14:paraId="1BC1C396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737903B1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 xml:space="preserve">Do you have any convictions of misdemeanors or felonies involving dishonesty? If so, please elaborate: </w:t>
      </w:r>
    </w:p>
    <w:p w14:paraId="048F91F8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</w:rPr>
        <w:t>________________________________________</w:t>
      </w:r>
    </w:p>
    <w:p w14:paraId="12DF8388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23C5A0DF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  <w:r w:rsidRPr="00731AED">
        <w:rPr>
          <w:rFonts w:ascii="Times New Roman" w:hAnsi="Times New Roman" w:cs="Times New Roman"/>
        </w:rPr>
        <w:t>Do you currently work with a health plan, provider, and/or health insurance broker? ______</w:t>
      </w:r>
      <w:r>
        <w:rPr>
          <w:rFonts w:ascii="Times New Roman" w:hAnsi="Times New Roman" w:cs="Times New Roman"/>
        </w:rPr>
        <w:t>___________________</w:t>
      </w:r>
    </w:p>
    <w:p w14:paraId="6FB941C8" w14:textId="77777777" w:rsidR="00731AED" w:rsidRPr="00731AED" w:rsidRDefault="00731AED" w:rsidP="00731AED">
      <w:pPr>
        <w:pStyle w:val="NoSpacing"/>
        <w:spacing w:line="480" w:lineRule="auto"/>
        <w:rPr>
          <w:rFonts w:ascii="Times New Roman" w:hAnsi="Times New Roman" w:cs="Times New Roman"/>
        </w:rPr>
      </w:pPr>
    </w:p>
    <w:p w14:paraId="311D8D65" w14:textId="77777777" w:rsidR="00A405C8" w:rsidRPr="00731AED" w:rsidRDefault="00731AED" w:rsidP="00731AED">
      <w:pPr>
        <w:pStyle w:val="NoSpacing"/>
        <w:spacing w:line="720" w:lineRule="auto"/>
        <w:rPr>
          <w:rFonts w:ascii="Times New Roman" w:hAnsi="Times New Roman" w:cs="Times New Roman"/>
          <w:sz w:val="24"/>
        </w:rPr>
      </w:pPr>
      <w:r w:rsidRPr="00731AED">
        <w:rPr>
          <w:rFonts w:ascii="Times New Roman" w:hAnsi="Times New Roman" w:cs="Times New Roman"/>
          <w:b/>
          <w:sz w:val="24"/>
        </w:rPr>
        <w:t>SIGNATURE</w:t>
      </w:r>
      <w:r w:rsidRPr="00731AED">
        <w:rPr>
          <w:rFonts w:ascii="Times New Roman" w:hAnsi="Times New Roman" w:cs="Times New Roman"/>
          <w:sz w:val="24"/>
        </w:rPr>
        <w:t>: ________________________________</w:t>
      </w:r>
      <w:r w:rsidR="002A6742">
        <w:rPr>
          <w:rFonts w:ascii="Times New Roman" w:hAnsi="Times New Roman" w:cs="Times New Roman"/>
          <w:b/>
          <w:sz w:val="24"/>
        </w:rPr>
        <w:t xml:space="preserve">               </w:t>
      </w:r>
      <w:r w:rsidRPr="00731AED">
        <w:rPr>
          <w:rFonts w:ascii="Times New Roman" w:hAnsi="Times New Roman" w:cs="Times New Roman"/>
          <w:b/>
          <w:sz w:val="24"/>
        </w:rPr>
        <w:t>DATE</w:t>
      </w:r>
      <w:r w:rsidRPr="00731AED">
        <w:rPr>
          <w:rFonts w:ascii="Times New Roman" w:hAnsi="Times New Roman" w:cs="Times New Roman"/>
          <w:sz w:val="24"/>
        </w:rPr>
        <w:t>: _______________________</w:t>
      </w:r>
    </w:p>
    <w:sectPr w:rsidR="00A405C8" w:rsidRPr="00731AED" w:rsidSect="00731AED">
      <w:headerReference w:type="default" r:id="rId7"/>
      <w:footerReference w:type="default" r:id="rId8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7367FC" w14:textId="77777777" w:rsidR="00150886" w:rsidRDefault="00150886" w:rsidP="00731AED">
      <w:pPr>
        <w:spacing w:after="0" w:line="240" w:lineRule="auto"/>
      </w:pPr>
      <w:r>
        <w:separator/>
      </w:r>
    </w:p>
  </w:endnote>
  <w:endnote w:type="continuationSeparator" w:id="0">
    <w:p w14:paraId="00DA8875" w14:textId="77777777" w:rsidR="00150886" w:rsidRDefault="00150886" w:rsidP="00731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Neue LT 37 ThinCn">
    <w:panose1 w:val="020001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901FD" w14:textId="77777777" w:rsidR="00731AED" w:rsidRDefault="00731AED" w:rsidP="00731AED">
    <w:pPr>
      <w:pStyle w:val="Footer"/>
      <w:tabs>
        <w:tab w:val="clear" w:pos="9360"/>
        <w:tab w:val="right" w:pos="7740"/>
      </w:tabs>
      <w:ind w:left="-1080" w:right="1980"/>
      <w:rPr>
        <w:rFonts w:ascii="HelveticaNeue LT 37 ThinCn" w:hAnsi="HelveticaNeue LT 37 ThinCn"/>
        <w:sz w:val="16"/>
        <w:szCs w:val="16"/>
      </w:rPr>
    </w:pPr>
    <w:r>
      <w:rPr>
        <w:rFonts w:ascii="HelveticaNeue LT 37 ThinCn" w:hAnsi="HelveticaNeue LT 37 ThinCn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76D737B2" wp14:editId="398094BE">
          <wp:simplePos x="0" y="0"/>
          <wp:positionH relativeFrom="column">
            <wp:posOffset>5124450</wp:posOffset>
          </wp:positionH>
          <wp:positionV relativeFrom="paragraph">
            <wp:posOffset>-233045</wp:posOffset>
          </wp:positionV>
          <wp:extent cx="1485900" cy="676275"/>
          <wp:effectExtent l="0" t="0" r="0" b="9525"/>
          <wp:wrapSquare wrapText="bothSides"/>
          <wp:docPr id="10" name="Picture 10" descr="CSS_logoCMYK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SS_logoCMYK_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HelveticaNeue LT 37 ThinCn" w:hAnsi="HelveticaNeue LT 37 ThinCn"/>
        <w:noProof/>
        <w:sz w:val="20"/>
        <w:szCs w:val="20"/>
      </w:rPr>
      <w:t xml:space="preserve">      633 3</w:t>
    </w:r>
    <w:r w:rsidRPr="004E4A2F">
      <w:rPr>
        <w:rFonts w:ascii="HelveticaNeue LT 37 ThinCn" w:hAnsi="HelveticaNeue LT 37 ThinCn"/>
        <w:noProof/>
        <w:sz w:val="20"/>
        <w:szCs w:val="20"/>
        <w:vertAlign w:val="superscript"/>
      </w:rPr>
      <w:t>RD</w:t>
    </w:r>
    <w:r>
      <w:rPr>
        <w:rFonts w:ascii="HelveticaNeue LT 37 ThinCn" w:hAnsi="HelveticaNeue LT 37 ThinCn"/>
        <w:noProof/>
        <w:sz w:val="20"/>
        <w:szCs w:val="20"/>
      </w:rPr>
      <w:t xml:space="preserve"> Avenue,10</w:t>
    </w:r>
    <w:r w:rsidRPr="00815B16">
      <w:rPr>
        <w:rFonts w:ascii="HelveticaNeue LT 37 ThinCn" w:hAnsi="HelveticaNeue LT 37 ThinCn"/>
        <w:noProof/>
        <w:sz w:val="20"/>
        <w:szCs w:val="20"/>
        <w:vertAlign w:val="superscript"/>
      </w:rPr>
      <w:t>th</w:t>
    </w:r>
    <w:r>
      <w:rPr>
        <w:rFonts w:ascii="HelveticaNeue LT 37 ThinCn" w:hAnsi="HelveticaNeue LT 37 ThinCn"/>
        <w:noProof/>
        <w:sz w:val="20"/>
        <w:szCs w:val="20"/>
      </w:rPr>
      <w:t xml:space="preserve"> Floor</w:t>
    </w:r>
    <w:r>
      <w:rPr>
        <w:rFonts w:ascii="HelveticaNeue LT 37 ThinCn" w:hAnsi="HelveticaNeue LT 37 ThinCn"/>
        <w:sz w:val="16"/>
        <w:szCs w:val="16"/>
      </w:rPr>
      <w:t xml:space="preserve"> •</w:t>
    </w:r>
    <w:r w:rsidRPr="00DA7F22">
      <w:rPr>
        <w:rFonts w:ascii="HelveticaNeue LT 37 ThinCn" w:hAnsi="HelveticaNeue LT 37 ThinCn"/>
        <w:sz w:val="16"/>
        <w:szCs w:val="16"/>
      </w:rPr>
      <w:t xml:space="preserve"> </w:t>
    </w:r>
    <w:r>
      <w:rPr>
        <w:rFonts w:ascii="HelveticaNeue LT 37 ThinCn" w:hAnsi="HelveticaNeue LT 37 ThinCn"/>
        <w:sz w:val="20"/>
        <w:szCs w:val="20"/>
      </w:rPr>
      <w:t xml:space="preserve">New York, NY 10017 </w:t>
    </w:r>
    <w:r>
      <w:rPr>
        <w:rFonts w:ascii="HelveticaNeue LT 37 ThinCn" w:hAnsi="HelveticaNeue LT 37 ThinCn"/>
        <w:sz w:val="16"/>
        <w:szCs w:val="16"/>
      </w:rPr>
      <w:t xml:space="preserve">• </w:t>
    </w:r>
    <w:r w:rsidRPr="00DA7F22">
      <w:rPr>
        <w:rFonts w:ascii="HelveticaNeue LT 37 ThinCn" w:hAnsi="HelveticaNeue LT 37 ThinCn"/>
        <w:sz w:val="16"/>
        <w:szCs w:val="16"/>
      </w:rPr>
      <w:t xml:space="preserve">PH </w:t>
    </w:r>
    <w:r>
      <w:rPr>
        <w:rFonts w:ascii="HelveticaNeue LT 37 ThinCn" w:hAnsi="HelveticaNeue LT 37 ThinCn"/>
        <w:sz w:val="20"/>
        <w:szCs w:val="20"/>
      </w:rPr>
      <w:t>888-614-5400</w:t>
    </w:r>
    <w:r>
      <w:rPr>
        <w:rFonts w:ascii="HelveticaNeue LT 37 ThinCn" w:hAnsi="HelveticaNeue LT 37 ThinCn"/>
        <w:sz w:val="16"/>
        <w:szCs w:val="16"/>
      </w:rPr>
      <w:t xml:space="preserve"> </w:t>
    </w:r>
    <w:r w:rsidRPr="00DA7F22">
      <w:rPr>
        <w:rFonts w:ascii="HelveticaNeue LT 37 ThinCn" w:hAnsi="HelveticaNeue LT 37 ThinCn"/>
        <w:sz w:val="16"/>
        <w:szCs w:val="16"/>
      </w:rPr>
      <w:t>•</w:t>
    </w:r>
    <w:r>
      <w:rPr>
        <w:rFonts w:ascii="HelveticaNeue LT 37 ThinCn" w:hAnsi="HelveticaNeue LT 37 ThinCn"/>
        <w:sz w:val="20"/>
        <w:szCs w:val="20"/>
      </w:rPr>
      <w:t xml:space="preserve"> </w:t>
    </w:r>
    <w:r w:rsidRPr="00DA7F22">
      <w:rPr>
        <w:rFonts w:ascii="HelveticaNeue LT 37 ThinCn" w:hAnsi="HelveticaNeue LT 37 ThinCn"/>
        <w:sz w:val="16"/>
        <w:szCs w:val="16"/>
      </w:rPr>
      <w:t xml:space="preserve">FAX </w:t>
    </w:r>
    <w:r w:rsidRPr="00DA7F22">
      <w:rPr>
        <w:rFonts w:ascii="HelveticaNeue LT 37 ThinCn" w:hAnsi="HelveticaNeue LT 37 ThinCn"/>
        <w:sz w:val="20"/>
        <w:szCs w:val="20"/>
      </w:rPr>
      <w:t>212-614-5</w:t>
    </w:r>
    <w:r>
      <w:rPr>
        <w:rFonts w:ascii="HelveticaNeue LT 37 ThinCn" w:hAnsi="HelveticaNeue LT 37 ThinCn"/>
        <w:sz w:val="20"/>
        <w:szCs w:val="20"/>
      </w:rPr>
      <w:t>378</w:t>
    </w:r>
    <w:r>
      <w:rPr>
        <w:rFonts w:ascii="HelveticaNeue LT 37 ThinCn" w:hAnsi="HelveticaNeue LT 37 ThinCn"/>
        <w:sz w:val="16"/>
        <w:szCs w:val="16"/>
      </w:rPr>
      <w:t xml:space="preserve"> •  </w:t>
    </w:r>
    <w:r w:rsidRPr="00DA7F22">
      <w:rPr>
        <w:rFonts w:ascii="HelveticaNeue LT 37 ThinCn" w:hAnsi="HelveticaNeue LT 37 ThinCn"/>
        <w:sz w:val="16"/>
        <w:szCs w:val="16"/>
      </w:rPr>
      <w:t xml:space="preserve"> </w:t>
    </w:r>
    <w:r>
      <w:rPr>
        <w:rFonts w:ascii="HelveticaNeue LT 37 ThinCn" w:hAnsi="HelveticaNeue LT 37 ThinCn"/>
        <w:sz w:val="16"/>
        <w:szCs w:val="16"/>
      </w:rPr>
      <w:t xml:space="preserve">     </w:t>
    </w:r>
  </w:p>
  <w:p w14:paraId="45CE0540" w14:textId="77777777" w:rsidR="00731AED" w:rsidRDefault="00731AED" w:rsidP="00731AED">
    <w:pPr>
      <w:pStyle w:val="Footer"/>
      <w:tabs>
        <w:tab w:val="clear" w:pos="9360"/>
        <w:tab w:val="right" w:pos="7740"/>
      </w:tabs>
      <w:ind w:left="-1080" w:right="1980"/>
      <w:rPr>
        <w:rFonts w:ascii="HelveticaNeue LT 37 ThinCn" w:hAnsi="HelveticaNeue LT 37 ThinCn"/>
        <w:sz w:val="20"/>
        <w:szCs w:val="20"/>
      </w:rPr>
    </w:pPr>
    <w:r>
      <w:rPr>
        <w:rFonts w:ascii="HelveticaNeue LT 37 ThinCn" w:hAnsi="HelveticaNeue LT 37 ThinCn"/>
        <w:sz w:val="16"/>
        <w:szCs w:val="16"/>
      </w:rPr>
      <w:t xml:space="preserve">       </w:t>
    </w:r>
    <w:r w:rsidRPr="00DA7F22">
      <w:rPr>
        <w:rFonts w:ascii="HelveticaNeue LT 37 ThinCn" w:hAnsi="HelveticaNeue LT 37 ThinCn"/>
        <w:spacing w:val="4"/>
        <w:sz w:val="20"/>
        <w:szCs w:val="20"/>
      </w:rPr>
      <w:t>www.communityhealthadvocates.org</w:t>
    </w:r>
    <w:r w:rsidRPr="00DA7F22">
      <w:rPr>
        <w:rFonts w:ascii="HelveticaNeue LT 37 ThinCn" w:hAnsi="HelveticaNeue LT 37 ThinCn"/>
        <w:sz w:val="20"/>
        <w:szCs w:val="20"/>
      </w:rPr>
      <w:t xml:space="preserve">  </w:t>
    </w:r>
  </w:p>
  <w:p w14:paraId="0BAC46E3" w14:textId="77777777" w:rsidR="00731AED" w:rsidRPr="00731AED" w:rsidRDefault="00731AED" w:rsidP="00731AED">
    <w:pPr>
      <w:pStyle w:val="Footer"/>
      <w:tabs>
        <w:tab w:val="clear" w:pos="9360"/>
        <w:tab w:val="right" w:pos="7740"/>
      </w:tabs>
      <w:ind w:left="-1080" w:right="1980"/>
      <w:rPr>
        <w:rFonts w:ascii="HelveticaNeue LT 37 ThinCn" w:hAnsi="HelveticaNeue LT 37 ThinCn"/>
        <w:sz w:val="20"/>
        <w:szCs w:val="20"/>
      </w:rPr>
    </w:pPr>
    <w:r w:rsidRPr="00DA7F22">
      <w:rPr>
        <w:rFonts w:ascii="HelveticaNeue LT 37 ThinCn" w:hAnsi="HelveticaNeue LT 37 ThinCn"/>
        <w:sz w:val="20"/>
        <w:szCs w:val="20"/>
      </w:rPr>
      <w:t xml:space="preserve"> </w:t>
    </w:r>
    <w:r>
      <w:rPr>
        <w:rFonts w:ascii="HelveticaNeue LT 37 ThinCn" w:hAnsi="HelveticaNeue LT 37 ThinCn"/>
        <w:sz w:val="20"/>
        <w:szCs w:val="20"/>
      </w:rPr>
      <w:t xml:space="preserve">      Community Health Advocates is a</w:t>
    </w:r>
    <w:r w:rsidRPr="00DA7F22">
      <w:rPr>
        <w:rFonts w:ascii="HelveticaNeue LT 37 ThinCn" w:hAnsi="HelveticaNeue LT 37 ThinCn"/>
        <w:sz w:val="20"/>
        <w:szCs w:val="20"/>
      </w:rPr>
      <w:t xml:space="preserve"> </w:t>
    </w:r>
    <w:r>
      <w:rPr>
        <w:rFonts w:ascii="HelveticaNeue LT 37 ThinCn" w:hAnsi="HelveticaNeue LT 37 ThinCn"/>
        <w:sz w:val="20"/>
        <w:szCs w:val="20"/>
      </w:rPr>
      <w:t>p</w:t>
    </w:r>
    <w:r w:rsidRPr="00DA7F22">
      <w:rPr>
        <w:rFonts w:ascii="HelveticaNeue LT 37 ThinCn" w:hAnsi="HelveticaNeue LT 37 ThinCn"/>
        <w:sz w:val="20"/>
        <w:szCs w:val="20"/>
      </w:rPr>
      <w:t>ro</w:t>
    </w:r>
    <w:r>
      <w:rPr>
        <w:rFonts w:ascii="HelveticaNeue LT 37 ThinCn" w:hAnsi="HelveticaNeue LT 37 ThinCn"/>
        <w:sz w:val="20"/>
        <w:szCs w:val="20"/>
      </w:rPr>
      <w:t xml:space="preserve">gram </w:t>
    </w:r>
    <w:r w:rsidRPr="00DA7F22">
      <w:rPr>
        <w:rFonts w:ascii="HelveticaNeue LT 37 ThinCn" w:hAnsi="HelveticaNeue LT 37 ThinCn"/>
        <w:sz w:val="20"/>
        <w:szCs w:val="20"/>
      </w:rPr>
      <w:t>of the Community Service Society of New York</w:t>
    </w:r>
    <w:r>
      <w:rPr>
        <w:rFonts w:ascii="HelveticaNeue LT 37 ThinCn" w:hAnsi="HelveticaNeue LT 37 ThinCn"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6195B" w14:textId="77777777" w:rsidR="00150886" w:rsidRDefault="00150886" w:rsidP="00731AED">
      <w:pPr>
        <w:spacing w:after="0" w:line="240" w:lineRule="auto"/>
      </w:pPr>
      <w:r>
        <w:separator/>
      </w:r>
    </w:p>
  </w:footnote>
  <w:footnote w:type="continuationSeparator" w:id="0">
    <w:p w14:paraId="250675C5" w14:textId="77777777" w:rsidR="00150886" w:rsidRDefault="00150886" w:rsidP="00731A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3AAF9" w14:textId="77777777" w:rsidR="00731AED" w:rsidRDefault="00731AE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4358B1B" wp14:editId="15263BF7">
          <wp:simplePos x="0" y="0"/>
          <wp:positionH relativeFrom="column">
            <wp:posOffset>-267778</wp:posOffset>
          </wp:positionH>
          <wp:positionV relativeFrom="paragraph">
            <wp:posOffset>-276225</wp:posOffset>
          </wp:positionV>
          <wp:extent cx="701675" cy="828675"/>
          <wp:effectExtent l="0" t="0" r="3175" b="9525"/>
          <wp:wrapTight wrapText="bothSides">
            <wp:wrapPolygon edited="0">
              <wp:start x="0" y="0"/>
              <wp:lineTo x="0" y="21352"/>
              <wp:lineTo x="21111" y="21352"/>
              <wp:lineTo x="21111" y="0"/>
              <wp:lineTo x="0" y="0"/>
            </wp:wrapPolygon>
          </wp:wrapTight>
          <wp:docPr id="9" name="Picture 9" descr="LOGO CHA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 CHA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67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B2F0CB" w14:textId="77777777" w:rsidR="00731AED" w:rsidRDefault="00731A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zMwNDCyNDYxMrBQ0lEKTi0uzszPAykwrAUAfuIs2SwAAAA="/>
  </w:docVars>
  <w:rsids>
    <w:rsidRoot w:val="00731AED"/>
    <w:rsid w:val="00150886"/>
    <w:rsid w:val="001D0A5A"/>
    <w:rsid w:val="002A6742"/>
    <w:rsid w:val="002F6716"/>
    <w:rsid w:val="00731AED"/>
    <w:rsid w:val="00A4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B7C36E"/>
  <w15:chartTrackingRefBased/>
  <w15:docId w15:val="{AA9460ED-AA91-48C6-BAE2-2E057760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1AE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31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AED"/>
  </w:style>
  <w:style w:type="paragraph" w:styleId="Footer">
    <w:name w:val="footer"/>
    <w:basedOn w:val="Normal"/>
    <w:link w:val="FooterChar"/>
    <w:uiPriority w:val="99"/>
    <w:unhideWhenUsed/>
    <w:rsid w:val="00731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A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40990-4B8C-41DD-95B1-B62FCEC6F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Lofters</dc:creator>
  <cp:keywords/>
  <dc:description/>
  <cp:lastModifiedBy>Prisilia Rigaud</cp:lastModifiedBy>
  <cp:revision>3</cp:revision>
  <dcterms:created xsi:type="dcterms:W3CDTF">2018-05-08T16:58:00Z</dcterms:created>
  <dcterms:modified xsi:type="dcterms:W3CDTF">2018-10-18T19:53:00Z</dcterms:modified>
</cp:coreProperties>
</file>